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469FD" w:rsidRPr="008469FD" w:rsidRDefault="008469FD" w:rsidP="008469FD">
      <w:pPr>
        <w:jc w:val="center"/>
        <w:rPr>
          <w:b/>
        </w:rPr>
      </w:pPr>
      <w:r w:rsidRPr="008469FD">
        <w:rPr>
          <w:b/>
        </w:rPr>
        <w:t>PROGRAM REVIEW INSTRUCTIONAL DISCIPLINE TEMPLATE: PART 2</w:t>
      </w:r>
    </w:p>
    <w:p w:rsidR="008469FD" w:rsidRDefault="008469FD"/>
    <w:p w:rsidR="00F77362" w:rsidRPr="008469FD" w:rsidRDefault="008469FD" w:rsidP="008469FD">
      <w:pPr>
        <w:rPr>
          <w:b/>
          <w:color w:val="00B0F0"/>
        </w:rPr>
      </w:pPr>
      <w:r w:rsidRPr="008469FD">
        <w:rPr>
          <w:b/>
          <w:color w:val="00B0F0"/>
        </w:rPr>
        <w:t xml:space="preserve">PERSONNEL </w:t>
      </w:r>
      <w:r w:rsidR="00115F73">
        <w:rPr>
          <w:b/>
          <w:color w:val="00B0F0"/>
        </w:rPr>
        <w:t xml:space="preserve">&amp; BUDGET </w:t>
      </w:r>
      <w:r w:rsidRPr="008469FD">
        <w:rPr>
          <w:b/>
          <w:color w:val="00B0F0"/>
        </w:rPr>
        <w:t>TRENDS</w:t>
      </w:r>
    </w:p>
    <w:p w:rsidR="008469FD" w:rsidRDefault="008469FD" w:rsidP="008469FD"/>
    <w:p w:rsidR="008469FD" w:rsidRPr="00115F73" w:rsidRDefault="00862BF1" w:rsidP="008469FD">
      <w:pPr>
        <w:pStyle w:val="ListParagraph"/>
        <w:numPr>
          <w:ilvl w:val="0"/>
          <w:numId w:val="3"/>
        </w:numPr>
        <w:rPr>
          <w:b/>
          <w:color w:val="00B0F0"/>
        </w:rPr>
      </w:pPr>
      <w:r>
        <w:rPr>
          <w:b/>
          <w:color w:val="00B0F0"/>
        </w:rPr>
        <w:t>Trend Data</w:t>
      </w:r>
    </w:p>
    <w:p w:rsidR="00684622" w:rsidRDefault="00684622" w:rsidP="00684622">
      <w:pPr>
        <w:pStyle w:val="ListParagraph"/>
        <w:ind w:left="1440"/>
      </w:pPr>
    </w:p>
    <w:p w:rsidR="002D7780" w:rsidRDefault="00D02F21" w:rsidP="00D02F21">
      <w:pPr>
        <w:pStyle w:val="ListParagraph"/>
        <w:numPr>
          <w:ilvl w:val="0"/>
          <w:numId w:val="4"/>
        </w:numPr>
      </w:pPr>
      <w:r>
        <w:t xml:space="preserve">How many </w:t>
      </w:r>
      <w:r w:rsidR="00684622">
        <w:t xml:space="preserve">faculty members were on </w:t>
      </w:r>
      <w:r>
        <w:t>PDL</w:t>
      </w:r>
      <w:r w:rsidR="00684622">
        <w:t xml:space="preserve"> in each of the years? </w:t>
      </w:r>
      <w:r w:rsidR="00C7680B">
        <w:t xml:space="preserve">Report as FTEF. </w:t>
      </w:r>
      <w:r w:rsidR="00684622">
        <w:t>(NOTE:</w:t>
      </w:r>
      <w:r w:rsidR="00C7680B">
        <w:t xml:space="preserve"> </w:t>
      </w:r>
      <w:r w:rsidR="00684622">
        <w:t>Use 0.333 for one quarter, 0.666 for two quarters, and 1 for the whole year)</w:t>
      </w:r>
    </w:p>
    <w:p w:rsidR="00684622" w:rsidRDefault="00684622" w:rsidP="00684622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20"/>
        <w:gridCol w:w="1650"/>
      </w:tblGrid>
      <w:tr w:rsidR="00C7680B" w:rsidTr="00C7680B">
        <w:trPr>
          <w:jc w:val="center"/>
        </w:trPr>
        <w:tc>
          <w:tcPr>
            <w:tcW w:w="0" w:type="auto"/>
          </w:tcPr>
          <w:p w:rsidR="00C7680B" w:rsidRDefault="00C7680B" w:rsidP="00C7680B"/>
        </w:tc>
        <w:tc>
          <w:tcPr>
            <w:tcW w:w="1650" w:type="dxa"/>
          </w:tcPr>
          <w:p w:rsidR="00C7680B" w:rsidRDefault="00C7680B" w:rsidP="00C7680B">
            <w:r>
              <w:t>Total FTEF</w:t>
            </w:r>
          </w:p>
        </w:tc>
      </w:tr>
      <w:tr w:rsidR="00C7680B" w:rsidTr="00C7680B">
        <w:trPr>
          <w:jc w:val="center"/>
        </w:trPr>
        <w:tc>
          <w:tcPr>
            <w:tcW w:w="0" w:type="auto"/>
          </w:tcPr>
          <w:p w:rsidR="00C7680B" w:rsidRDefault="00C7680B" w:rsidP="00C7680B">
            <w:r>
              <w:t>2014-15</w:t>
            </w:r>
          </w:p>
        </w:tc>
        <w:tc>
          <w:tcPr>
            <w:tcW w:w="1650" w:type="dxa"/>
          </w:tcPr>
          <w:p w:rsidR="00C7680B" w:rsidRDefault="00C7680B" w:rsidP="00C7680B"/>
        </w:tc>
      </w:tr>
      <w:tr w:rsidR="00C7680B" w:rsidTr="00C7680B">
        <w:trPr>
          <w:jc w:val="center"/>
        </w:trPr>
        <w:tc>
          <w:tcPr>
            <w:tcW w:w="0" w:type="auto"/>
          </w:tcPr>
          <w:p w:rsidR="00C7680B" w:rsidRDefault="00C7680B" w:rsidP="00C7680B">
            <w:r>
              <w:t>2015-16</w:t>
            </w:r>
          </w:p>
        </w:tc>
        <w:tc>
          <w:tcPr>
            <w:tcW w:w="1650" w:type="dxa"/>
          </w:tcPr>
          <w:p w:rsidR="00C7680B" w:rsidRDefault="00C7680B" w:rsidP="00C7680B"/>
        </w:tc>
      </w:tr>
      <w:tr w:rsidR="00C7680B" w:rsidTr="00C7680B">
        <w:trPr>
          <w:jc w:val="center"/>
        </w:trPr>
        <w:tc>
          <w:tcPr>
            <w:tcW w:w="0" w:type="auto"/>
          </w:tcPr>
          <w:p w:rsidR="00C7680B" w:rsidRDefault="00C7680B" w:rsidP="00C7680B">
            <w:r>
              <w:t>2016-17</w:t>
            </w:r>
          </w:p>
        </w:tc>
        <w:tc>
          <w:tcPr>
            <w:tcW w:w="1650" w:type="dxa"/>
          </w:tcPr>
          <w:p w:rsidR="00C7680B" w:rsidRDefault="00C7680B" w:rsidP="00C7680B"/>
        </w:tc>
      </w:tr>
      <w:tr w:rsidR="00C7680B" w:rsidTr="00C7680B">
        <w:trPr>
          <w:jc w:val="center"/>
        </w:trPr>
        <w:tc>
          <w:tcPr>
            <w:tcW w:w="0" w:type="auto"/>
          </w:tcPr>
          <w:p w:rsidR="00C7680B" w:rsidRDefault="00C7680B" w:rsidP="00C7680B">
            <w:r>
              <w:t>2017-18</w:t>
            </w:r>
          </w:p>
        </w:tc>
        <w:tc>
          <w:tcPr>
            <w:tcW w:w="1650" w:type="dxa"/>
          </w:tcPr>
          <w:p w:rsidR="00C7680B" w:rsidRDefault="00C7680B" w:rsidP="00C7680B"/>
        </w:tc>
      </w:tr>
    </w:tbl>
    <w:p w:rsidR="00862BF1" w:rsidRDefault="00862BF1" w:rsidP="00684622"/>
    <w:p w:rsidR="00862BF1" w:rsidRDefault="00862BF1" w:rsidP="00684622"/>
    <w:p w:rsidR="003531C9" w:rsidRDefault="0045265E" w:rsidP="0045265E">
      <w:pPr>
        <w:pStyle w:val="ListParagraph"/>
        <w:numPr>
          <w:ilvl w:val="0"/>
          <w:numId w:val="4"/>
        </w:numPr>
      </w:pPr>
      <w:r>
        <w:t xml:space="preserve">How many faculty members had reassigned time? What </w:t>
      </w:r>
      <w:proofErr w:type="gramStart"/>
      <w:r>
        <w:t>was</w:t>
      </w:r>
      <w:proofErr w:type="gramEnd"/>
      <w:r>
        <w:t xml:space="preserve"> the function and the load associated with the reassigned time? (List each position in a separate line in the table)</w:t>
      </w:r>
    </w:p>
    <w:p w:rsidR="003531C9" w:rsidRDefault="003531C9" w:rsidP="003531C9">
      <w:pPr>
        <w:pStyle w:val="ListParagraph"/>
        <w:ind w:left="360"/>
      </w:pPr>
    </w:p>
    <w:tbl>
      <w:tblPr>
        <w:tblStyle w:val="TableGrid"/>
        <w:tblW w:w="4036" w:type="pct"/>
        <w:tblInd w:w="1440" w:type="dxa"/>
        <w:tblLayout w:type="fixed"/>
        <w:tblLook w:val="04A0" w:firstRow="1" w:lastRow="0" w:firstColumn="1" w:lastColumn="0" w:noHBand="0" w:noVBand="1"/>
      </w:tblPr>
      <w:tblGrid>
        <w:gridCol w:w="1773"/>
        <w:gridCol w:w="1888"/>
        <w:gridCol w:w="2296"/>
        <w:gridCol w:w="1773"/>
      </w:tblGrid>
      <w:tr w:rsidR="003531C9" w:rsidTr="0045265E">
        <w:trPr>
          <w:trHeight w:val="692"/>
        </w:trPr>
        <w:tc>
          <w:tcPr>
            <w:tcW w:w="5000" w:type="pct"/>
            <w:gridSpan w:val="4"/>
            <w:vAlign w:val="center"/>
          </w:tcPr>
          <w:p w:rsidR="003531C9" w:rsidRPr="00F51964" w:rsidRDefault="003531C9" w:rsidP="003531C9">
            <w:pPr>
              <w:rPr>
                <w:b/>
              </w:rPr>
            </w:pPr>
            <w:r w:rsidRPr="00F51964">
              <w:rPr>
                <w:b/>
              </w:rPr>
              <w:t xml:space="preserve">FACULTY WHO RECEIVED </w:t>
            </w:r>
            <w:r>
              <w:rPr>
                <w:b/>
                <w:color w:val="FF0000"/>
              </w:rPr>
              <w:t>REASSIGNED</w:t>
            </w:r>
            <w:r w:rsidRPr="00F51964">
              <w:rPr>
                <w:b/>
              </w:rPr>
              <w:t xml:space="preserve"> </w:t>
            </w:r>
            <w:r>
              <w:rPr>
                <w:b/>
              </w:rPr>
              <w:t>TIME</w:t>
            </w:r>
          </w:p>
        </w:tc>
      </w:tr>
      <w:tr w:rsidR="003531C9" w:rsidRPr="00F51964" w:rsidTr="0045265E">
        <w:tc>
          <w:tcPr>
            <w:tcW w:w="1147" w:type="pct"/>
            <w:vMerge w:val="restart"/>
            <w:vAlign w:val="center"/>
          </w:tcPr>
          <w:p w:rsidR="003531C9" w:rsidRPr="00F51964" w:rsidRDefault="003531C9" w:rsidP="003531C9">
            <w:pPr>
              <w:jc w:val="center"/>
            </w:pPr>
            <w:r w:rsidRPr="00F51964">
              <w:t>2014-15</w:t>
            </w:r>
          </w:p>
        </w:tc>
        <w:tc>
          <w:tcPr>
            <w:tcW w:w="1221" w:type="pct"/>
            <w:vAlign w:val="center"/>
          </w:tcPr>
          <w:p w:rsidR="003531C9" w:rsidRPr="00F51964" w:rsidRDefault="003531C9" w:rsidP="003531C9">
            <w:pPr>
              <w:rPr>
                <w:b/>
              </w:rPr>
            </w:pPr>
            <w:r w:rsidRPr="00F51964">
              <w:rPr>
                <w:b/>
              </w:rPr>
              <w:t>Source of stipend</w:t>
            </w:r>
          </w:p>
        </w:tc>
        <w:tc>
          <w:tcPr>
            <w:tcW w:w="1485" w:type="pct"/>
            <w:vAlign w:val="center"/>
          </w:tcPr>
          <w:p w:rsidR="003531C9" w:rsidRPr="00F51964" w:rsidRDefault="003531C9" w:rsidP="003531C9">
            <w:pPr>
              <w:rPr>
                <w:b/>
              </w:rPr>
            </w:pPr>
            <w:r w:rsidRPr="00F51964">
              <w:rPr>
                <w:b/>
              </w:rPr>
              <w:t>Primary functions associated with stipend</w:t>
            </w:r>
          </w:p>
        </w:tc>
        <w:tc>
          <w:tcPr>
            <w:tcW w:w="1147" w:type="pct"/>
            <w:vAlign w:val="center"/>
          </w:tcPr>
          <w:p w:rsidR="003531C9" w:rsidRPr="00F51964" w:rsidRDefault="003531C9" w:rsidP="003531C9">
            <w:pPr>
              <w:rPr>
                <w:b/>
              </w:rPr>
            </w:pPr>
            <w:r>
              <w:rPr>
                <w:b/>
              </w:rPr>
              <w:t>Stipend Cost</w:t>
            </w:r>
          </w:p>
        </w:tc>
      </w:tr>
      <w:tr w:rsidR="003531C9" w:rsidTr="0045265E">
        <w:tc>
          <w:tcPr>
            <w:tcW w:w="1147" w:type="pct"/>
            <w:vMerge/>
            <w:vAlign w:val="center"/>
          </w:tcPr>
          <w:p w:rsidR="003531C9" w:rsidRPr="00F51964" w:rsidRDefault="003531C9" w:rsidP="003531C9">
            <w:pPr>
              <w:jc w:val="center"/>
            </w:pPr>
          </w:p>
        </w:tc>
        <w:tc>
          <w:tcPr>
            <w:tcW w:w="1221" w:type="pct"/>
            <w:vAlign w:val="center"/>
          </w:tcPr>
          <w:p w:rsidR="003531C9" w:rsidRDefault="003531C9" w:rsidP="003531C9"/>
        </w:tc>
        <w:tc>
          <w:tcPr>
            <w:tcW w:w="1485" w:type="pct"/>
            <w:vAlign w:val="center"/>
          </w:tcPr>
          <w:p w:rsidR="003531C9" w:rsidRDefault="003531C9" w:rsidP="003531C9"/>
        </w:tc>
        <w:tc>
          <w:tcPr>
            <w:tcW w:w="1147" w:type="pct"/>
            <w:vAlign w:val="center"/>
          </w:tcPr>
          <w:p w:rsidR="003531C9" w:rsidRDefault="003531C9" w:rsidP="003531C9"/>
        </w:tc>
      </w:tr>
      <w:tr w:rsidR="003531C9" w:rsidTr="0045265E">
        <w:tc>
          <w:tcPr>
            <w:tcW w:w="1147" w:type="pct"/>
            <w:vMerge/>
            <w:vAlign w:val="center"/>
          </w:tcPr>
          <w:p w:rsidR="003531C9" w:rsidRPr="00F51964" w:rsidRDefault="003531C9" w:rsidP="003531C9">
            <w:pPr>
              <w:jc w:val="center"/>
            </w:pPr>
          </w:p>
        </w:tc>
        <w:tc>
          <w:tcPr>
            <w:tcW w:w="1221" w:type="pct"/>
            <w:vAlign w:val="center"/>
          </w:tcPr>
          <w:p w:rsidR="003531C9" w:rsidRDefault="003531C9" w:rsidP="003531C9"/>
        </w:tc>
        <w:tc>
          <w:tcPr>
            <w:tcW w:w="1485" w:type="pct"/>
            <w:vAlign w:val="center"/>
          </w:tcPr>
          <w:p w:rsidR="003531C9" w:rsidRDefault="003531C9" w:rsidP="003531C9"/>
        </w:tc>
        <w:tc>
          <w:tcPr>
            <w:tcW w:w="1147" w:type="pct"/>
            <w:vAlign w:val="center"/>
          </w:tcPr>
          <w:p w:rsidR="003531C9" w:rsidRDefault="003531C9" w:rsidP="003531C9"/>
        </w:tc>
      </w:tr>
      <w:tr w:rsidR="003531C9" w:rsidRPr="00F51964" w:rsidTr="0045265E">
        <w:tc>
          <w:tcPr>
            <w:tcW w:w="1147" w:type="pct"/>
            <w:vMerge w:val="restart"/>
            <w:vAlign w:val="center"/>
          </w:tcPr>
          <w:p w:rsidR="003531C9" w:rsidRPr="00F51964" w:rsidRDefault="003531C9" w:rsidP="003531C9">
            <w:pPr>
              <w:jc w:val="center"/>
            </w:pPr>
            <w:r w:rsidRPr="00F51964">
              <w:t>2015-16</w:t>
            </w:r>
          </w:p>
        </w:tc>
        <w:tc>
          <w:tcPr>
            <w:tcW w:w="1221" w:type="pct"/>
            <w:vAlign w:val="center"/>
          </w:tcPr>
          <w:p w:rsidR="003531C9" w:rsidRPr="00F51964" w:rsidRDefault="003531C9" w:rsidP="003531C9">
            <w:pPr>
              <w:rPr>
                <w:b/>
              </w:rPr>
            </w:pPr>
            <w:r w:rsidRPr="00F51964">
              <w:rPr>
                <w:b/>
              </w:rPr>
              <w:t>Source of stipend</w:t>
            </w:r>
          </w:p>
        </w:tc>
        <w:tc>
          <w:tcPr>
            <w:tcW w:w="1485" w:type="pct"/>
            <w:vAlign w:val="center"/>
          </w:tcPr>
          <w:p w:rsidR="003531C9" w:rsidRPr="00F51964" w:rsidRDefault="003531C9" w:rsidP="003531C9">
            <w:pPr>
              <w:rPr>
                <w:b/>
              </w:rPr>
            </w:pPr>
            <w:r w:rsidRPr="00F51964">
              <w:rPr>
                <w:b/>
              </w:rPr>
              <w:t>Primary functions associated with stipend</w:t>
            </w:r>
          </w:p>
        </w:tc>
        <w:tc>
          <w:tcPr>
            <w:tcW w:w="1147" w:type="pct"/>
            <w:vAlign w:val="center"/>
          </w:tcPr>
          <w:p w:rsidR="003531C9" w:rsidRPr="00F51964" w:rsidRDefault="003531C9" w:rsidP="003531C9">
            <w:pPr>
              <w:rPr>
                <w:b/>
              </w:rPr>
            </w:pPr>
            <w:r>
              <w:rPr>
                <w:b/>
              </w:rPr>
              <w:t>Stipend Cost</w:t>
            </w:r>
          </w:p>
        </w:tc>
      </w:tr>
      <w:tr w:rsidR="003531C9" w:rsidTr="0045265E">
        <w:tc>
          <w:tcPr>
            <w:tcW w:w="1147" w:type="pct"/>
            <w:vMerge/>
            <w:vAlign w:val="center"/>
          </w:tcPr>
          <w:p w:rsidR="003531C9" w:rsidRPr="00F51964" w:rsidRDefault="003531C9" w:rsidP="003531C9">
            <w:pPr>
              <w:jc w:val="center"/>
            </w:pPr>
          </w:p>
        </w:tc>
        <w:tc>
          <w:tcPr>
            <w:tcW w:w="1221" w:type="pct"/>
            <w:vAlign w:val="center"/>
          </w:tcPr>
          <w:p w:rsidR="003531C9" w:rsidRDefault="003531C9" w:rsidP="003531C9"/>
        </w:tc>
        <w:tc>
          <w:tcPr>
            <w:tcW w:w="1485" w:type="pct"/>
            <w:vAlign w:val="center"/>
          </w:tcPr>
          <w:p w:rsidR="003531C9" w:rsidRDefault="003531C9" w:rsidP="003531C9"/>
        </w:tc>
        <w:tc>
          <w:tcPr>
            <w:tcW w:w="1147" w:type="pct"/>
            <w:vAlign w:val="center"/>
          </w:tcPr>
          <w:p w:rsidR="003531C9" w:rsidRDefault="003531C9" w:rsidP="003531C9"/>
        </w:tc>
      </w:tr>
      <w:tr w:rsidR="003531C9" w:rsidTr="0045265E">
        <w:tc>
          <w:tcPr>
            <w:tcW w:w="1147" w:type="pct"/>
            <w:vMerge/>
            <w:vAlign w:val="center"/>
          </w:tcPr>
          <w:p w:rsidR="003531C9" w:rsidRPr="00F51964" w:rsidRDefault="003531C9" w:rsidP="003531C9">
            <w:pPr>
              <w:jc w:val="center"/>
            </w:pPr>
          </w:p>
        </w:tc>
        <w:tc>
          <w:tcPr>
            <w:tcW w:w="1221" w:type="pct"/>
            <w:vAlign w:val="center"/>
          </w:tcPr>
          <w:p w:rsidR="003531C9" w:rsidRDefault="003531C9" w:rsidP="003531C9"/>
        </w:tc>
        <w:tc>
          <w:tcPr>
            <w:tcW w:w="1485" w:type="pct"/>
            <w:vAlign w:val="center"/>
          </w:tcPr>
          <w:p w:rsidR="003531C9" w:rsidRDefault="003531C9" w:rsidP="003531C9"/>
        </w:tc>
        <w:tc>
          <w:tcPr>
            <w:tcW w:w="1147" w:type="pct"/>
            <w:vAlign w:val="center"/>
          </w:tcPr>
          <w:p w:rsidR="003531C9" w:rsidRDefault="003531C9" w:rsidP="003531C9"/>
        </w:tc>
      </w:tr>
      <w:tr w:rsidR="003531C9" w:rsidRPr="00F51964" w:rsidTr="0045265E">
        <w:tc>
          <w:tcPr>
            <w:tcW w:w="1147" w:type="pct"/>
            <w:vMerge w:val="restart"/>
            <w:vAlign w:val="center"/>
          </w:tcPr>
          <w:p w:rsidR="003531C9" w:rsidRPr="00F51964" w:rsidRDefault="003531C9" w:rsidP="003531C9">
            <w:pPr>
              <w:jc w:val="center"/>
            </w:pPr>
            <w:r w:rsidRPr="00F51964">
              <w:t>2016-17</w:t>
            </w:r>
          </w:p>
        </w:tc>
        <w:tc>
          <w:tcPr>
            <w:tcW w:w="1221" w:type="pct"/>
            <w:vAlign w:val="center"/>
          </w:tcPr>
          <w:p w:rsidR="003531C9" w:rsidRPr="00F51964" w:rsidRDefault="003531C9" w:rsidP="003531C9">
            <w:pPr>
              <w:rPr>
                <w:b/>
              </w:rPr>
            </w:pPr>
            <w:r w:rsidRPr="00F51964">
              <w:rPr>
                <w:b/>
              </w:rPr>
              <w:t>Source of stipend</w:t>
            </w:r>
          </w:p>
        </w:tc>
        <w:tc>
          <w:tcPr>
            <w:tcW w:w="1485" w:type="pct"/>
            <w:vAlign w:val="center"/>
          </w:tcPr>
          <w:p w:rsidR="003531C9" w:rsidRPr="00F51964" w:rsidRDefault="003531C9" w:rsidP="003531C9">
            <w:pPr>
              <w:rPr>
                <w:b/>
              </w:rPr>
            </w:pPr>
            <w:r w:rsidRPr="00F51964">
              <w:rPr>
                <w:b/>
              </w:rPr>
              <w:t>Primary functions associated with stipend</w:t>
            </w:r>
          </w:p>
        </w:tc>
        <w:tc>
          <w:tcPr>
            <w:tcW w:w="1147" w:type="pct"/>
            <w:vAlign w:val="center"/>
          </w:tcPr>
          <w:p w:rsidR="003531C9" w:rsidRPr="00F51964" w:rsidRDefault="003531C9" w:rsidP="003531C9">
            <w:pPr>
              <w:rPr>
                <w:b/>
              </w:rPr>
            </w:pPr>
            <w:r>
              <w:rPr>
                <w:b/>
              </w:rPr>
              <w:t>Stipend Cost</w:t>
            </w:r>
          </w:p>
        </w:tc>
      </w:tr>
      <w:tr w:rsidR="003531C9" w:rsidTr="0045265E">
        <w:tc>
          <w:tcPr>
            <w:tcW w:w="1147" w:type="pct"/>
            <w:vMerge/>
            <w:vAlign w:val="center"/>
          </w:tcPr>
          <w:p w:rsidR="003531C9" w:rsidRPr="00F51964" w:rsidRDefault="003531C9" w:rsidP="003531C9">
            <w:pPr>
              <w:jc w:val="center"/>
            </w:pPr>
          </w:p>
        </w:tc>
        <w:tc>
          <w:tcPr>
            <w:tcW w:w="1221" w:type="pct"/>
            <w:vAlign w:val="center"/>
          </w:tcPr>
          <w:p w:rsidR="003531C9" w:rsidRDefault="003531C9" w:rsidP="003531C9"/>
        </w:tc>
        <w:tc>
          <w:tcPr>
            <w:tcW w:w="1485" w:type="pct"/>
            <w:vAlign w:val="center"/>
          </w:tcPr>
          <w:p w:rsidR="003531C9" w:rsidRDefault="003531C9" w:rsidP="003531C9"/>
        </w:tc>
        <w:tc>
          <w:tcPr>
            <w:tcW w:w="1147" w:type="pct"/>
            <w:vAlign w:val="center"/>
          </w:tcPr>
          <w:p w:rsidR="003531C9" w:rsidRDefault="003531C9" w:rsidP="003531C9"/>
        </w:tc>
      </w:tr>
      <w:tr w:rsidR="003531C9" w:rsidTr="0045265E">
        <w:tc>
          <w:tcPr>
            <w:tcW w:w="1147" w:type="pct"/>
            <w:vMerge/>
            <w:vAlign w:val="center"/>
          </w:tcPr>
          <w:p w:rsidR="003531C9" w:rsidRPr="00F51964" w:rsidRDefault="003531C9" w:rsidP="003531C9">
            <w:pPr>
              <w:jc w:val="center"/>
            </w:pPr>
          </w:p>
        </w:tc>
        <w:tc>
          <w:tcPr>
            <w:tcW w:w="1221" w:type="pct"/>
            <w:vAlign w:val="center"/>
          </w:tcPr>
          <w:p w:rsidR="003531C9" w:rsidRDefault="003531C9" w:rsidP="003531C9"/>
        </w:tc>
        <w:tc>
          <w:tcPr>
            <w:tcW w:w="1485" w:type="pct"/>
            <w:vAlign w:val="center"/>
          </w:tcPr>
          <w:p w:rsidR="003531C9" w:rsidRDefault="003531C9" w:rsidP="003531C9"/>
        </w:tc>
        <w:tc>
          <w:tcPr>
            <w:tcW w:w="1147" w:type="pct"/>
            <w:vAlign w:val="center"/>
          </w:tcPr>
          <w:p w:rsidR="003531C9" w:rsidRDefault="003531C9" w:rsidP="003531C9"/>
        </w:tc>
      </w:tr>
      <w:tr w:rsidR="0045265E" w:rsidRPr="00F51964" w:rsidTr="0045265E">
        <w:tc>
          <w:tcPr>
            <w:tcW w:w="1147" w:type="pct"/>
            <w:vMerge w:val="restart"/>
            <w:vAlign w:val="center"/>
          </w:tcPr>
          <w:p w:rsidR="0045265E" w:rsidRPr="00F51964" w:rsidRDefault="0045265E" w:rsidP="003531C9">
            <w:pPr>
              <w:jc w:val="center"/>
            </w:pPr>
            <w:r w:rsidRPr="00F51964">
              <w:t>2017-18</w:t>
            </w:r>
          </w:p>
        </w:tc>
        <w:tc>
          <w:tcPr>
            <w:tcW w:w="1221" w:type="pct"/>
            <w:vAlign w:val="center"/>
          </w:tcPr>
          <w:p w:rsidR="0045265E" w:rsidRPr="00F51964" w:rsidRDefault="0045265E" w:rsidP="003531C9">
            <w:pPr>
              <w:rPr>
                <w:b/>
              </w:rPr>
            </w:pPr>
            <w:r w:rsidRPr="00F51964">
              <w:rPr>
                <w:b/>
              </w:rPr>
              <w:t>Source of stipend</w:t>
            </w:r>
          </w:p>
        </w:tc>
        <w:tc>
          <w:tcPr>
            <w:tcW w:w="1485" w:type="pct"/>
            <w:vAlign w:val="center"/>
          </w:tcPr>
          <w:p w:rsidR="0045265E" w:rsidRPr="00F51964" w:rsidRDefault="0045265E" w:rsidP="003531C9">
            <w:pPr>
              <w:rPr>
                <w:b/>
              </w:rPr>
            </w:pPr>
            <w:r w:rsidRPr="00F51964">
              <w:rPr>
                <w:b/>
              </w:rPr>
              <w:t>Primary functions associated with stipend</w:t>
            </w:r>
          </w:p>
        </w:tc>
        <w:tc>
          <w:tcPr>
            <w:tcW w:w="1147" w:type="pct"/>
            <w:vAlign w:val="center"/>
          </w:tcPr>
          <w:p w:rsidR="0045265E" w:rsidRPr="00F51964" w:rsidRDefault="0045265E" w:rsidP="003531C9">
            <w:pPr>
              <w:rPr>
                <w:b/>
              </w:rPr>
            </w:pPr>
            <w:r>
              <w:rPr>
                <w:b/>
              </w:rPr>
              <w:t>Stipend Cost</w:t>
            </w:r>
          </w:p>
        </w:tc>
      </w:tr>
      <w:tr w:rsidR="0045265E" w:rsidTr="0045265E">
        <w:trPr>
          <w:trHeight w:val="125"/>
        </w:trPr>
        <w:tc>
          <w:tcPr>
            <w:tcW w:w="1147" w:type="pct"/>
            <w:vMerge/>
            <w:vAlign w:val="center"/>
          </w:tcPr>
          <w:p w:rsidR="0045265E" w:rsidRDefault="0045265E" w:rsidP="003531C9"/>
        </w:tc>
        <w:tc>
          <w:tcPr>
            <w:tcW w:w="1221" w:type="pct"/>
            <w:vAlign w:val="center"/>
          </w:tcPr>
          <w:p w:rsidR="0045265E" w:rsidRDefault="0045265E" w:rsidP="003531C9"/>
        </w:tc>
        <w:tc>
          <w:tcPr>
            <w:tcW w:w="1485" w:type="pct"/>
            <w:vAlign w:val="center"/>
          </w:tcPr>
          <w:p w:rsidR="0045265E" w:rsidRDefault="0045265E" w:rsidP="003531C9"/>
        </w:tc>
        <w:tc>
          <w:tcPr>
            <w:tcW w:w="1147" w:type="pct"/>
            <w:vAlign w:val="center"/>
          </w:tcPr>
          <w:p w:rsidR="0045265E" w:rsidRDefault="0045265E" w:rsidP="003531C9"/>
        </w:tc>
      </w:tr>
      <w:tr w:rsidR="0045265E" w:rsidTr="0045265E">
        <w:tc>
          <w:tcPr>
            <w:tcW w:w="1147" w:type="pct"/>
            <w:vMerge/>
            <w:vAlign w:val="center"/>
          </w:tcPr>
          <w:p w:rsidR="0045265E" w:rsidRDefault="0045265E" w:rsidP="003531C9"/>
        </w:tc>
        <w:tc>
          <w:tcPr>
            <w:tcW w:w="1221" w:type="pct"/>
            <w:vAlign w:val="center"/>
          </w:tcPr>
          <w:p w:rsidR="0045265E" w:rsidRDefault="0045265E" w:rsidP="003531C9"/>
        </w:tc>
        <w:tc>
          <w:tcPr>
            <w:tcW w:w="1485" w:type="pct"/>
            <w:vAlign w:val="center"/>
          </w:tcPr>
          <w:p w:rsidR="0045265E" w:rsidRDefault="0045265E" w:rsidP="003531C9"/>
        </w:tc>
        <w:tc>
          <w:tcPr>
            <w:tcW w:w="1147" w:type="pct"/>
            <w:vAlign w:val="center"/>
          </w:tcPr>
          <w:p w:rsidR="0045265E" w:rsidRDefault="0045265E" w:rsidP="003531C9"/>
        </w:tc>
      </w:tr>
      <w:tr w:rsidR="0045265E" w:rsidTr="0045265E">
        <w:tc>
          <w:tcPr>
            <w:tcW w:w="1147" w:type="pct"/>
            <w:vAlign w:val="center"/>
          </w:tcPr>
          <w:p w:rsidR="0045265E" w:rsidRDefault="0045265E" w:rsidP="003531C9">
            <w:r>
              <w:t>Total Cost</w:t>
            </w:r>
          </w:p>
        </w:tc>
        <w:tc>
          <w:tcPr>
            <w:tcW w:w="3853" w:type="pct"/>
            <w:gridSpan w:val="3"/>
            <w:vAlign w:val="center"/>
          </w:tcPr>
          <w:p w:rsidR="0045265E" w:rsidRDefault="0045265E" w:rsidP="003531C9"/>
        </w:tc>
      </w:tr>
    </w:tbl>
    <w:p w:rsidR="00862BF1" w:rsidRDefault="00862BF1" w:rsidP="00684622"/>
    <w:p w:rsidR="00CC65B4" w:rsidRDefault="00CC65B4" w:rsidP="00684622"/>
    <w:p w:rsidR="00D02F21" w:rsidRDefault="00D02F21" w:rsidP="00D02F21">
      <w:pPr>
        <w:pStyle w:val="ListParagraph"/>
        <w:numPr>
          <w:ilvl w:val="0"/>
          <w:numId w:val="4"/>
        </w:numPr>
      </w:pPr>
      <w:r>
        <w:t xml:space="preserve">How many </w:t>
      </w:r>
      <w:r w:rsidR="00162A38">
        <w:t xml:space="preserve">faculty members received </w:t>
      </w:r>
      <w:r>
        <w:t>non-instructional stipend?</w:t>
      </w:r>
      <w:r w:rsidR="00162A38">
        <w:t xml:space="preserve"> What was the function associated with this? What was the amount and source of the stipend? (List each person in a separate line in the table)</w:t>
      </w:r>
    </w:p>
    <w:p w:rsidR="00162A38" w:rsidRDefault="00162A38" w:rsidP="00162A38"/>
    <w:p w:rsidR="00162A38" w:rsidRDefault="00162A38" w:rsidP="00162A38"/>
    <w:tbl>
      <w:tblPr>
        <w:tblStyle w:val="TableGrid"/>
        <w:tblW w:w="4036" w:type="pct"/>
        <w:tblInd w:w="1440" w:type="dxa"/>
        <w:tblLayout w:type="fixed"/>
        <w:tblLook w:val="04A0" w:firstRow="1" w:lastRow="0" w:firstColumn="1" w:lastColumn="0" w:noHBand="0" w:noVBand="1"/>
      </w:tblPr>
      <w:tblGrid>
        <w:gridCol w:w="1773"/>
        <w:gridCol w:w="1888"/>
        <w:gridCol w:w="2296"/>
        <w:gridCol w:w="1773"/>
      </w:tblGrid>
      <w:tr w:rsidR="003531C9" w:rsidTr="0045265E">
        <w:trPr>
          <w:trHeight w:val="692"/>
        </w:trPr>
        <w:tc>
          <w:tcPr>
            <w:tcW w:w="5000" w:type="pct"/>
            <w:gridSpan w:val="4"/>
            <w:vAlign w:val="center"/>
          </w:tcPr>
          <w:p w:rsidR="003531C9" w:rsidRPr="00F51964" w:rsidRDefault="003531C9" w:rsidP="00F51964">
            <w:pPr>
              <w:rPr>
                <w:b/>
              </w:rPr>
            </w:pPr>
            <w:r w:rsidRPr="00F51964">
              <w:rPr>
                <w:b/>
              </w:rPr>
              <w:t xml:space="preserve">FACULTY WHO RECEIVED </w:t>
            </w:r>
            <w:r w:rsidRPr="00862BF1">
              <w:rPr>
                <w:b/>
                <w:color w:val="FF0000"/>
              </w:rPr>
              <w:t>NON</w:t>
            </w:r>
            <w:r w:rsidRPr="00F51964">
              <w:rPr>
                <w:b/>
              </w:rPr>
              <w:t>-INSTRUCTIONAL STIPENDS</w:t>
            </w:r>
          </w:p>
        </w:tc>
      </w:tr>
      <w:tr w:rsidR="003531C9" w:rsidRPr="00F51964" w:rsidTr="0045265E">
        <w:tc>
          <w:tcPr>
            <w:tcW w:w="1147" w:type="pct"/>
            <w:vMerge w:val="restart"/>
            <w:vAlign w:val="center"/>
          </w:tcPr>
          <w:p w:rsidR="003531C9" w:rsidRPr="00F51964" w:rsidRDefault="003531C9" w:rsidP="00F51964">
            <w:pPr>
              <w:jc w:val="center"/>
            </w:pPr>
            <w:r w:rsidRPr="00F51964">
              <w:t>2014-15</w:t>
            </w:r>
          </w:p>
        </w:tc>
        <w:tc>
          <w:tcPr>
            <w:tcW w:w="1221" w:type="pct"/>
            <w:vAlign w:val="center"/>
          </w:tcPr>
          <w:p w:rsidR="003531C9" w:rsidRPr="00F51964" w:rsidRDefault="003531C9" w:rsidP="00F51964">
            <w:pPr>
              <w:rPr>
                <w:b/>
              </w:rPr>
            </w:pPr>
            <w:r w:rsidRPr="00F51964">
              <w:rPr>
                <w:b/>
              </w:rPr>
              <w:t>Source of stipend</w:t>
            </w:r>
          </w:p>
        </w:tc>
        <w:tc>
          <w:tcPr>
            <w:tcW w:w="1485" w:type="pct"/>
            <w:vAlign w:val="center"/>
          </w:tcPr>
          <w:p w:rsidR="003531C9" w:rsidRPr="00F51964" w:rsidRDefault="003531C9" w:rsidP="00F51964">
            <w:pPr>
              <w:rPr>
                <w:b/>
              </w:rPr>
            </w:pPr>
            <w:r w:rsidRPr="00F51964">
              <w:rPr>
                <w:b/>
              </w:rPr>
              <w:t>Primary functions associated with stipend</w:t>
            </w:r>
          </w:p>
        </w:tc>
        <w:tc>
          <w:tcPr>
            <w:tcW w:w="1147" w:type="pct"/>
            <w:vAlign w:val="center"/>
          </w:tcPr>
          <w:p w:rsidR="003531C9" w:rsidRPr="00F51964" w:rsidRDefault="003531C9" w:rsidP="00F51964">
            <w:pPr>
              <w:rPr>
                <w:b/>
              </w:rPr>
            </w:pPr>
            <w:r>
              <w:rPr>
                <w:b/>
              </w:rPr>
              <w:t>Stipend Cost</w:t>
            </w:r>
          </w:p>
        </w:tc>
      </w:tr>
      <w:tr w:rsidR="003531C9" w:rsidTr="0045265E">
        <w:tc>
          <w:tcPr>
            <w:tcW w:w="1147" w:type="pct"/>
            <w:vMerge/>
            <w:vAlign w:val="center"/>
          </w:tcPr>
          <w:p w:rsidR="003531C9" w:rsidRPr="00F51964" w:rsidRDefault="003531C9" w:rsidP="00F51964">
            <w:pPr>
              <w:jc w:val="center"/>
            </w:pPr>
          </w:p>
        </w:tc>
        <w:tc>
          <w:tcPr>
            <w:tcW w:w="1221" w:type="pct"/>
            <w:vAlign w:val="center"/>
          </w:tcPr>
          <w:p w:rsidR="003531C9" w:rsidRDefault="003531C9" w:rsidP="00F51964"/>
        </w:tc>
        <w:tc>
          <w:tcPr>
            <w:tcW w:w="1485" w:type="pct"/>
            <w:vAlign w:val="center"/>
          </w:tcPr>
          <w:p w:rsidR="003531C9" w:rsidRDefault="003531C9" w:rsidP="00F51964"/>
        </w:tc>
        <w:tc>
          <w:tcPr>
            <w:tcW w:w="1147" w:type="pct"/>
            <w:vAlign w:val="center"/>
          </w:tcPr>
          <w:p w:rsidR="003531C9" w:rsidRDefault="003531C9" w:rsidP="00F51964"/>
        </w:tc>
      </w:tr>
      <w:tr w:rsidR="003531C9" w:rsidTr="0045265E">
        <w:tc>
          <w:tcPr>
            <w:tcW w:w="1147" w:type="pct"/>
            <w:vMerge/>
            <w:vAlign w:val="center"/>
          </w:tcPr>
          <w:p w:rsidR="003531C9" w:rsidRPr="00F51964" w:rsidRDefault="003531C9" w:rsidP="00F51964">
            <w:pPr>
              <w:jc w:val="center"/>
            </w:pPr>
          </w:p>
        </w:tc>
        <w:tc>
          <w:tcPr>
            <w:tcW w:w="1221" w:type="pct"/>
            <w:vAlign w:val="center"/>
          </w:tcPr>
          <w:p w:rsidR="003531C9" w:rsidRDefault="003531C9" w:rsidP="00F51964"/>
        </w:tc>
        <w:tc>
          <w:tcPr>
            <w:tcW w:w="1485" w:type="pct"/>
            <w:vAlign w:val="center"/>
          </w:tcPr>
          <w:p w:rsidR="003531C9" w:rsidRDefault="003531C9" w:rsidP="00F51964"/>
        </w:tc>
        <w:tc>
          <w:tcPr>
            <w:tcW w:w="1147" w:type="pct"/>
            <w:vAlign w:val="center"/>
          </w:tcPr>
          <w:p w:rsidR="003531C9" w:rsidRDefault="003531C9" w:rsidP="00F51964"/>
        </w:tc>
      </w:tr>
      <w:tr w:rsidR="003531C9" w:rsidRPr="00F51964" w:rsidTr="0045265E">
        <w:tc>
          <w:tcPr>
            <w:tcW w:w="1147" w:type="pct"/>
            <w:vMerge w:val="restart"/>
            <w:vAlign w:val="center"/>
          </w:tcPr>
          <w:p w:rsidR="003531C9" w:rsidRPr="00F51964" w:rsidRDefault="003531C9" w:rsidP="00862BF1">
            <w:pPr>
              <w:jc w:val="center"/>
            </w:pPr>
            <w:r w:rsidRPr="00F51964">
              <w:t>2015-16</w:t>
            </w:r>
          </w:p>
        </w:tc>
        <w:tc>
          <w:tcPr>
            <w:tcW w:w="1221" w:type="pct"/>
            <w:vAlign w:val="center"/>
          </w:tcPr>
          <w:p w:rsidR="003531C9" w:rsidRPr="00F51964" w:rsidRDefault="003531C9" w:rsidP="00862BF1">
            <w:pPr>
              <w:rPr>
                <w:b/>
              </w:rPr>
            </w:pPr>
            <w:r w:rsidRPr="00F51964">
              <w:rPr>
                <w:b/>
              </w:rPr>
              <w:t>Source of stipend</w:t>
            </w:r>
          </w:p>
        </w:tc>
        <w:tc>
          <w:tcPr>
            <w:tcW w:w="1485" w:type="pct"/>
            <w:vAlign w:val="center"/>
          </w:tcPr>
          <w:p w:rsidR="003531C9" w:rsidRPr="00F51964" w:rsidRDefault="003531C9" w:rsidP="00862BF1">
            <w:pPr>
              <w:rPr>
                <w:b/>
              </w:rPr>
            </w:pPr>
            <w:r w:rsidRPr="00F51964">
              <w:rPr>
                <w:b/>
              </w:rPr>
              <w:t>Primary functions associated with stipend</w:t>
            </w:r>
          </w:p>
        </w:tc>
        <w:tc>
          <w:tcPr>
            <w:tcW w:w="1147" w:type="pct"/>
            <w:vAlign w:val="center"/>
          </w:tcPr>
          <w:p w:rsidR="003531C9" w:rsidRPr="00F51964" w:rsidRDefault="003531C9" w:rsidP="00862BF1">
            <w:pPr>
              <w:rPr>
                <w:b/>
              </w:rPr>
            </w:pPr>
            <w:r>
              <w:rPr>
                <w:b/>
              </w:rPr>
              <w:t>Stipend Cost</w:t>
            </w:r>
          </w:p>
        </w:tc>
      </w:tr>
      <w:tr w:rsidR="003531C9" w:rsidTr="0045265E">
        <w:tc>
          <w:tcPr>
            <w:tcW w:w="1147" w:type="pct"/>
            <w:vMerge/>
            <w:vAlign w:val="center"/>
          </w:tcPr>
          <w:p w:rsidR="003531C9" w:rsidRPr="00F51964" w:rsidRDefault="003531C9" w:rsidP="00F51964">
            <w:pPr>
              <w:jc w:val="center"/>
            </w:pPr>
          </w:p>
        </w:tc>
        <w:tc>
          <w:tcPr>
            <w:tcW w:w="1221" w:type="pct"/>
            <w:vAlign w:val="center"/>
          </w:tcPr>
          <w:p w:rsidR="003531C9" w:rsidRDefault="003531C9" w:rsidP="00F51964"/>
        </w:tc>
        <w:tc>
          <w:tcPr>
            <w:tcW w:w="1485" w:type="pct"/>
            <w:vAlign w:val="center"/>
          </w:tcPr>
          <w:p w:rsidR="003531C9" w:rsidRDefault="003531C9" w:rsidP="00F51964"/>
        </w:tc>
        <w:tc>
          <w:tcPr>
            <w:tcW w:w="1147" w:type="pct"/>
            <w:vAlign w:val="center"/>
          </w:tcPr>
          <w:p w:rsidR="003531C9" w:rsidRDefault="003531C9" w:rsidP="00F51964"/>
        </w:tc>
      </w:tr>
      <w:tr w:rsidR="003531C9" w:rsidTr="0045265E">
        <w:tc>
          <w:tcPr>
            <w:tcW w:w="1147" w:type="pct"/>
            <w:vMerge/>
            <w:vAlign w:val="center"/>
          </w:tcPr>
          <w:p w:rsidR="003531C9" w:rsidRPr="00F51964" w:rsidRDefault="003531C9" w:rsidP="00F51964">
            <w:pPr>
              <w:jc w:val="center"/>
            </w:pPr>
          </w:p>
        </w:tc>
        <w:tc>
          <w:tcPr>
            <w:tcW w:w="1221" w:type="pct"/>
            <w:vAlign w:val="center"/>
          </w:tcPr>
          <w:p w:rsidR="003531C9" w:rsidRDefault="003531C9" w:rsidP="00F51964"/>
        </w:tc>
        <w:tc>
          <w:tcPr>
            <w:tcW w:w="1485" w:type="pct"/>
            <w:vAlign w:val="center"/>
          </w:tcPr>
          <w:p w:rsidR="003531C9" w:rsidRDefault="003531C9" w:rsidP="00F51964"/>
        </w:tc>
        <w:tc>
          <w:tcPr>
            <w:tcW w:w="1147" w:type="pct"/>
            <w:vAlign w:val="center"/>
          </w:tcPr>
          <w:p w:rsidR="003531C9" w:rsidRDefault="003531C9" w:rsidP="00F51964"/>
        </w:tc>
      </w:tr>
      <w:tr w:rsidR="003531C9" w:rsidRPr="00F51964" w:rsidTr="0045265E">
        <w:tc>
          <w:tcPr>
            <w:tcW w:w="1147" w:type="pct"/>
            <w:vMerge w:val="restart"/>
            <w:vAlign w:val="center"/>
          </w:tcPr>
          <w:p w:rsidR="003531C9" w:rsidRPr="00F51964" w:rsidRDefault="003531C9" w:rsidP="00862BF1">
            <w:pPr>
              <w:jc w:val="center"/>
            </w:pPr>
            <w:r w:rsidRPr="00F51964">
              <w:t>2016-17</w:t>
            </w:r>
          </w:p>
        </w:tc>
        <w:tc>
          <w:tcPr>
            <w:tcW w:w="1221" w:type="pct"/>
            <w:vAlign w:val="center"/>
          </w:tcPr>
          <w:p w:rsidR="003531C9" w:rsidRPr="00F51964" w:rsidRDefault="003531C9" w:rsidP="00862BF1">
            <w:pPr>
              <w:rPr>
                <w:b/>
              </w:rPr>
            </w:pPr>
            <w:r w:rsidRPr="00F51964">
              <w:rPr>
                <w:b/>
              </w:rPr>
              <w:t>Source of stipend</w:t>
            </w:r>
          </w:p>
        </w:tc>
        <w:tc>
          <w:tcPr>
            <w:tcW w:w="1485" w:type="pct"/>
            <w:vAlign w:val="center"/>
          </w:tcPr>
          <w:p w:rsidR="003531C9" w:rsidRPr="00F51964" w:rsidRDefault="003531C9" w:rsidP="00862BF1">
            <w:pPr>
              <w:rPr>
                <w:b/>
              </w:rPr>
            </w:pPr>
            <w:r w:rsidRPr="00F51964">
              <w:rPr>
                <w:b/>
              </w:rPr>
              <w:t>Primary functions associated with stipend</w:t>
            </w:r>
          </w:p>
        </w:tc>
        <w:tc>
          <w:tcPr>
            <w:tcW w:w="1147" w:type="pct"/>
            <w:vAlign w:val="center"/>
          </w:tcPr>
          <w:p w:rsidR="003531C9" w:rsidRPr="00F51964" w:rsidRDefault="003531C9" w:rsidP="00862BF1">
            <w:pPr>
              <w:rPr>
                <w:b/>
              </w:rPr>
            </w:pPr>
            <w:r>
              <w:rPr>
                <w:b/>
              </w:rPr>
              <w:t>Stipend Cost</w:t>
            </w:r>
          </w:p>
        </w:tc>
      </w:tr>
      <w:tr w:rsidR="003531C9" w:rsidTr="0045265E">
        <w:tc>
          <w:tcPr>
            <w:tcW w:w="1147" w:type="pct"/>
            <w:vMerge/>
            <w:vAlign w:val="center"/>
          </w:tcPr>
          <w:p w:rsidR="003531C9" w:rsidRPr="00F51964" w:rsidRDefault="003531C9" w:rsidP="00F51964">
            <w:pPr>
              <w:jc w:val="center"/>
            </w:pPr>
          </w:p>
        </w:tc>
        <w:tc>
          <w:tcPr>
            <w:tcW w:w="1221" w:type="pct"/>
            <w:vAlign w:val="center"/>
          </w:tcPr>
          <w:p w:rsidR="003531C9" w:rsidRDefault="003531C9" w:rsidP="00F51964"/>
        </w:tc>
        <w:tc>
          <w:tcPr>
            <w:tcW w:w="1485" w:type="pct"/>
            <w:vAlign w:val="center"/>
          </w:tcPr>
          <w:p w:rsidR="003531C9" w:rsidRDefault="003531C9" w:rsidP="00F51964"/>
        </w:tc>
        <w:tc>
          <w:tcPr>
            <w:tcW w:w="1147" w:type="pct"/>
            <w:vAlign w:val="center"/>
          </w:tcPr>
          <w:p w:rsidR="003531C9" w:rsidRDefault="003531C9" w:rsidP="00F51964"/>
        </w:tc>
      </w:tr>
      <w:tr w:rsidR="003531C9" w:rsidTr="0045265E">
        <w:tc>
          <w:tcPr>
            <w:tcW w:w="1147" w:type="pct"/>
            <w:vMerge/>
            <w:vAlign w:val="center"/>
          </w:tcPr>
          <w:p w:rsidR="003531C9" w:rsidRPr="00F51964" w:rsidRDefault="003531C9" w:rsidP="00F51964">
            <w:pPr>
              <w:jc w:val="center"/>
            </w:pPr>
          </w:p>
        </w:tc>
        <w:tc>
          <w:tcPr>
            <w:tcW w:w="1221" w:type="pct"/>
            <w:vAlign w:val="center"/>
          </w:tcPr>
          <w:p w:rsidR="003531C9" w:rsidRDefault="003531C9" w:rsidP="00F51964"/>
        </w:tc>
        <w:tc>
          <w:tcPr>
            <w:tcW w:w="1485" w:type="pct"/>
            <w:vAlign w:val="center"/>
          </w:tcPr>
          <w:p w:rsidR="003531C9" w:rsidRDefault="003531C9" w:rsidP="00F51964"/>
        </w:tc>
        <w:tc>
          <w:tcPr>
            <w:tcW w:w="1147" w:type="pct"/>
            <w:vAlign w:val="center"/>
          </w:tcPr>
          <w:p w:rsidR="003531C9" w:rsidRDefault="003531C9" w:rsidP="00F51964"/>
        </w:tc>
      </w:tr>
      <w:tr w:rsidR="0045265E" w:rsidRPr="00F51964" w:rsidTr="0045265E">
        <w:tc>
          <w:tcPr>
            <w:tcW w:w="1147" w:type="pct"/>
            <w:vMerge w:val="restart"/>
            <w:vAlign w:val="center"/>
          </w:tcPr>
          <w:p w:rsidR="0045265E" w:rsidRPr="00F51964" w:rsidRDefault="0045265E" w:rsidP="00862BF1">
            <w:pPr>
              <w:jc w:val="center"/>
            </w:pPr>
            <w:r w:rsidRPr="00F51964">
              <w:t>2017-18</w:t>
            </w:r>
          </w:p>
        </w:tc>
        <w:tc>
          <w:tcPr>
            <w:tcW w:w="1221" w:type="pct"/>
            <w:vAlign w:val="center"/>
          </w:tcPr>
          <w:p w:rsidR="0045265E" w:rsidRPr="00F51964" w:rsidRDefault="0045265E" w:rsidP="00862BF1">
            <w:pPr>
              <w:rPr>
                <w:b/>
              </w:rPr>
            </w:pPr>
            <w:r w:rsidRPr="00F51964">
              <w:rPr>
                <w:b/>
              </w:rPr>
              <w:t>Source of stipend</w:t>
            </w:r>
          </w:p>
        </w:tc>
        <w:tc>
          <w:tcPr>
            <w:tcW w:w="1485" w:type="pct"/>
            <w:vAlign w:val="center"/>
          </w:tcPr>
          <w:p w:rsidR="0045265E" w:rsidRPr="00F51964" w:rsidRDefault="0045265E" w:rsidP="00862BF1">
            <w:pPr>
              <w:rPr>
                <w:b/>
              </w:rPr>
            </w:pPr>
            <w:r w:rsidRPr="00F51964">
              <w:rPr>
                <w:b/>
              </w:rPr>
              <w:t>Primary functions associated with stipend</w:t>
            </w:r>
          </w:p>
        </w:tc>
        <w:tc>
          <w:tcPr>
            <w:tcW w:w="1147" w:type="pct"/>
            <w:vAlign w:val="center"/>
          </w:tcPr>
          <w:p w:rsidR="0045265E" w:rsidRPr="00F51964" w:rsidRDefault="0045265E" w:rsidP="00862BF1">
            <w:pPr>
              <w:rPr>
                <w:b/>
              </w:rPr>
            </w:pPr>
            <w:r>
              <w:rPr>
                <w:b/>
              </w:rPr>
              <w:t>Stipend Cost</w:t>
            </w:r>
          </w:p>
        </w:tc>
      </w:tr>
      <w:tr w:rsidR="0045265E" w:rsidTr="0045265E">
        <w:trPr>
          <w:trHeight w:val="125"/>
        </w:trPr>
        <w:tc>
          <w:tcPr>
            <w:tcW w:w="1147" w:type="pct"/>
            <w:vMerge/>
            <w:vAlign w:val="center"/>
          </w:tcPr>
          <w:p w:rsidR="0045265E" w:rsidRDefault="0045265E" w:rsidP="00F51964"/>
        </w:tc>
        <w:tc>
          <w:tcPr>
            <w:tcW w:w="1221" w:type="pct"/>
            <w:vAlign w:val="center"/>
          </w:tcPr>
          <w:p w:rsidR="0045265E" w:rsidRDefault="0045265E" w:rsidP="00F51964"/>
        </w:tc>
        <w:tc>
          <w:tcPr>
            <w:tcW w:w="1485" w:type="pct"/>
            <w:vAlign w:val="center"/>
          </w:tcPr>
          <w:p w:rsidR="0045265E" w:rsidRDefault="0045265E" w:rsidP="00F51964"/>
        </w:tc>
        <w:tc>
          <w:tcPr>
            <w:tcW w:w="1147" w:type="pct"/>
            <w:vAlign w:val="center"/>
          </w:tcPr>
          <w:p w:rsidR="0045265E" w:rsidRDefault="0045265E" w:rsidP="00F51964"/>
        </w:tc>
      </w:tr>
      <w:tr w:rsidR="0045265E" w:rsidTr="0045265E">
        <w:tc>
          <w:tcPr>
            <w:tcW w:w="1147" w:type="pct"/>
            <w:vMerge/>
            <w:vAlign w:val="center"/>
          </w:tcPr>
          <w:p w:rsidR="0045265E" w:rsidRDefault="0045265E" w:rsidP="00F51964"/>
        </w:tc>
        <w:tc>
          <w:tcPr>
            <w:tcW w:w="1221" w:type="pct"/>
            <w:vAlign w:val="center"/>
          </w:tcPr>
          <w:p w:rsidR="0045265E" w:rsidRDefault="0045265E" w:rsidP="00F51964"/>
        </w:tc>
        <w:tc>
          <w:tcPr>
            <w:tcW w:w="1485" w:type="pct"/>
            <w:vAlign w:val="center"/>
          </w:tcPr>
          <w:p w:rsidR="0045265E" w:rsidRDefault="0045265E" w:rsidP="00F51964"/>
        </w:tc>
        <w:tc>
          <w:tcPr>
            <w:tcW w:w="1147" w:type="pct"/>
            <w:vAlign w:val="center"/>
          </w:tcPr>
          <w:p w:rsidR="0045265E" w:rsidRDefault="0045265E" w:rsidP="00F51964"/>
        </w:tc>
      </w:tr>
      <w:tr w:rsidR="0045265E" w:rsidTr="0045265E">
        <w:tc>
          <w:tcPr>
            <w:tcW w:w="1147" w:type="pct"/>
            <w:vAlign w:val="center"/>
          </w:tcPr>
          <w:p w:rsidR="0045265E" w:rsidRDefault="0045265E" w:rsidP="00F51964">
            <w:r>
              <w:t>Total Cost</w:t>
            </w:r>
          </w:p>
        </w:tc>
        <w:tc>
          <w:tcPr>
            <w:tcW w:w="3853" w:type="pct"/>
            <w:gridSpan w:val="3"/>
            <w:vAlign w:val="center"/>
          </w:tcPr>
          <w:p w:rsidR="0045265E" w:rsidRDefault="0045265E" w:rsidP="00F51964"/>
        </w:tc>
      </w:tr>
    </w:tbl>
    <w:p w:rsidR="00162A38" w:rsidRDefault="00162A38" w:rsidP="00162A38"/>
    <w:p w:rsidR="00361A71" w:rsidRDefault="00361A71" w:rsidP="00162A38">
      <w:bookmarkStart w:id="0" w:name="_GoBack"/>
      <w:bookmarkEnd w:id="0"/>
    </w:p>
    <w:sectPr w:rsidR="00361A71" w:rsidSect="00FC31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游明朝"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67771C"/>
    <w:multiLevelType w:val="hybridMultilevel"/>
    <w:tmpl w:val="5DD29FD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F6475F6"/>
    <w:multiLevelType w:val="hybridMultilevel"/>
    <w:tmpl w:val="C832CAA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E3014F5"/>
    <w:multiLevelType w:val="hybridMultilevel"/>
    <w:tmpl w:val="F7D89F3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4E166252"/>
    <w:multiLevelType w:val="hybridMultilevel"/>
    <w:tmpl w:val="D9B695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69C6E63"/>
    <w:multiLevelType w:val="hybridMultilevel"/>
    <w:tmpl w:val="5DD29FD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57B864F5"/>
    <w:multiLevelType w:val="hybridMultilevel"/>
    <w:tmpl w:val="B2C6DFD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69331CAD"/>
    <w:multiLevelType w:val="hybridMultilevel"/>
    <w:tmpl w:val="0DDAB472"/>
    <w:lvl w:ilvl="0" w:tplc="3FDA10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78E111CF"/>
    <w:multiLevelType w:val="hybridMultilevel"/>
    <w:tmpl w:val="5288C42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7CFE6D54"/>
    <w:multiLevelType w:val="hybridMultilevel"/>
    <w:tmpl w:val="15A0F4B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7E177A81"/>
    <w:multiLevelType w:val="hybridMultilevel"/>
    <w:tmpl w:val="D6564F8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7ED61F30"/>
    <w:multiLevelType w:val="hybridMultilevel"/>
    <w:tmpl w:val="427851D2"/>
    <w:lvl w:ilvl="0" w:tplc="EDB82F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5"/>
  </w:num>
  <w:num w:numId="3">
    <w:abstractNumId w:val="7"/>
  </w:num>
  <w:num w:numId="4">
    <w:abstractNumId w:val="2"/>
  </w:num>
  <w:num w:numId="5">
    <w:abstractNumId w:val="0"/>
  </w:num>
  <w:num w:numId="6">
    <w:abstractNumId w:val="4"/>
  </w:num>
  <w:num w:numId="7">
    <w:abstractNumId w:val="9"/>
  </w:num>
  <w:num w:numId="8">
    <w:abstractNumId w:val="6"/>
  </w:num>
  <w:num w:numId="9">
    <w:abstractNumId w:val="10"/>
  </w:num>
  <w:num w:numId="10">
    <w:abstractNumId w:val="8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wNLYwMzU1MDMwsDBW0lEKTi0uzszPAykwqgUANxYHLywAAAA="/>
  </w:docVars>
  <w:rsids>
    <w:rsidRoot w:val="00F77362"/>
    <w:rsid w:val="000822D4"/>
    <w:rsid w:val="00115F73"/>
    <w:rsid w:val="00162A38"/>
    <w:rsid w:val="001979B3"/>
    <w:rsid w:val="001F0562"/>
    <w:rsid w:val="002D7780"/>
    <w:rsid w:val="003531C9"/>
    <w:rsid w:val="00361A71"/>
    <w:rsid w:val="0045265E"/>
    <w:rsid w:val="004C32A3"/>
    <w:rsid w:val="00684622"/>
    <w:rsid w:val="008469FD"/>
    <w:rsid w:val="00862BF1"/>
    <w:rsid w:val="00A4743B"/>
    <w:rsid w:val="00AE4769"/>
    <w:rsid w:val="00C7680B"/>
    <w:rsid w:val="00CC65B4"/>
    <w:rsid w:val="00D02F21"/>
    <w:rsid w:val="00F50A61"/>
    <w:rsid w:val="00F51964"/>
    <w:rsid w:val="00F77362"/>
    <w:rsid w:val="00FC31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7362"/>
    <w:pPr>
      <w:ind w:left="720"/>
      <w:contextualSpacing/>
    </w:pPr>
  </w:style>
  <w:style w:type="table" w:styleId="TableGrid">
    <w:name w:val="Table Grid"/>
    <w:basedOn w:val="TableNormal"/>
    <w:uiPriority w:val="39"/>
    <w:rsid w:val="00F7736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7362"/>
    <w:pPr>
      <w:ind w:left="720"/>
      <w:contextualSpacing/>
    </w:pPr>
  </w:style>
  <w:style w:type="table" w:styleId="TableGrid">
    <w:name w:val="Table Grid"/>
    <w:basedOn w:val="TableNormal"/>
    <w:uiPriority w:val="39"/>
    <w:rsid w:val="00F7736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30</Words>
  <Characters>1312</Characters>
  <Application>Microsoft Macintosh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Justin Schultz</cp:lastModifiedBy>
  <cp:revision>2</cp:revision>
  <dcterms:created xsi:type="dcterms:W3CDTF">2018-09-25T16:27:00Z</dcterms:created>
  <dcterms:modified xsi:type="dcterms:W3CDTF">2018-09-25T16:27:00Z</dcterms:modified>
</cp:coreProperties>
</file>